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27c14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e3f9be4-7ff1-4c3c-9967-458c9e64ec9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46:23Z</dcterms:created>
  <dcterms:modified xsi:type="dcterms:W3CDTF">2023-07-28T13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